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4C3A" w:rsidRDefault="00314C3A"/>
    <w:p w:rsidR="00062A70" w:rsidRDefault="00023E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I stood before a million people, each with diverse backgrounds </w:t>
      </w:r>
      <w:r w:rsidR="00363C81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unique thoughts, I would feel a strong incentive to discuss space colonization</w:t>
      </w:r>
      <w:r w:rsidR="00E13595">
        <w:rPr>
          <w:rFonts w:ascii="Times New Roman" w:hAnsi="Times New Roman" w:cs="Times New Roman"/>
          <w:sz w:val="24"/>
          <w:szCs w:val="24"/>
        </w:rPr>
        <w:t xml:space="preserve"> and </w:t>
      </w:r>
      <w:r w:rsidR="00363C81">
        <w:rPr>
          <w:rFonts w:ascii="Times New Roman" w:hAnsi="Times New Roman" w:cs="Times New Roman"/>
          <w:sz w:val="24"/>
          <w:szCs w:val="24"/>
        </w:rPr>
        <w:t xml:space="preserve">the </w:t>
      </w:r>
      <w:r w:rsidR="00E13595">
        <w:rPr>
          <w:rFonts w:ascii="Times New Roman" w:hAnsi="Times New Roman" w:cs="Times New Roman"/>
          <w:sz w:val="24"/>
          <w:szCs w:val="24"/>
        </w:rPr>
        <w:t xml:space="preserve">humanistic problems it might </w:t>
      </w:r>
      <w:r w:rsidR="00363C81">
        <w:rPr>
          <w:rFonts w:ascii="Times New Roman" w:hAnsi="Times New Roman" w:cs="Times New Roman"/>
          <w:sz w:val="24"/>
          <w:szCs w:val="24"/>
        </w:rPr>
        <w:t>trigger</w:t>
      </w:r>
      <w:r w:rsidR="00E13595">
        <w:rPr>
          <w:rFonts w:ascii="Times New Roman" w:hAnsi="Times New Roman" w:cs="Times New Roman"/>
          <w:sz w:val="24"/>
          <w:szCs w:val="24"/>
        </w:rPr>
        <w:t>.</w:t>
      </w:r>
    </w:p>
    <w:p w:rsidR="00023EAC" w:rsidRDefault="00023EAC">
      <w:pPr>
        <w:rPr>
          <w:rFonts w:ascii="Times New Roman" w:hAnsi="Times New Roman" w:cs="Times New Roman"/>
          <w:sz w:val="24"/>
          <w:szCs w:val="24"/>
        </w:rPr>
      </w:pPr>
    </w:p>
    <w:p w:rsidR="00023EAC" w:rsidRDefault="00023EA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first learned about this concept when I participated in the Space City Design Competition. </w:t>
      </w:r>
      <w:r w:rsidR="00E13595">
        <w:rPr>
          <w:rFonts w:ascii="Times New Roman" w:hAnsi="Times New Roman" w:cs="Times New Roman"/>
          <w:sz w:val="24"/>
          <w:szCs w:val="24"/>
        </w:rPr>
        <w:t>It led me to see how our burgeoning population, thoughtlessness about environmental consequences</w:t>
      </w:r>
      <w:r w:rsidR="00363C81">
        <w:rPr>
          <w:rFonts w:ascii="Times New Roman" w:hAnsi="Times New Roman" w:cs="Times New Roman"/>
          <w:sz w:val="24"/>
          <w:szCs w:val="24"/>
        </w:rPr>
        <w:t>,</w:t>
      </w:r>
      <w:r w:rsidR="00E13595">
        <w:rPr>
          <w:rFonts w:ascii="Times New Roman" w:hAnsi="Times New Roman" w:cs="Times New Roman"/>
          <w:sz w:val="24"/>
          <w:szCs w:val="24"/>
        </w:rPr>
        <w:t xml:space="preserve"> and other irrational behaviors have done significant damage to our planet. And the question of whether we should prepare to colonize another planet became urgent. Moreover, it has transcen</w:t>
      </w:r>
      <w:r w:rsidR="00363C81">
        <w:rPr>
          <w:rFonts w:ascii="Times New Roman" w:hAnsi="Times New Roman" w:cs="Times New Roman"/>
          <w:sz w:val="24"/>
          <w:szCs w:val="24"/>
        </w:rPr>
        <w:t>de</w:t>
      </w:r>
      <w:r w:rsidR="00E13595">
        <w:rPr>
          <w:rFonts w:ascii="Times New Roman" w:hAnsi="Times New Roman" w:cs="Times New Roman"/>
          <w:sz w:val="24"/>
          <w:szCs w:val="24"/>
        </w:rPr>
        <w:t xml:space="preserve">d from a matter of scientific exploration to a profound inquiry into the very essence of humanity. </w:t>
      </w:r>
    </w:p>
    <w:p w:rsidR="00E13595" w:rsidRDefault="00E13595">
      <w:pPr>
        <w:rPr>
          <w:rFonts w:ascii="Times New Roman" w:hAnsi="Times New Roman" w:cs="Times New Roman"/>
          <w:sz w:val="24"/>
          <w:szCs w:val="24"/>
        </w:rPr>
      </w:pPr>
    </w:p>
    <w:p w:rsidR="008469DB" w:rsidRDefault="00E135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we seriously consider the possibility of </w:t>
      </w:r>
      <w:r w:rsidR="008469DB">
        <w:rPr>
          <w:rFonts w:ascii="Times New Roman" w:hAnsi="Times New Roman" w:cs="Times New Roman"/>
          <w:sz w:val="24"/>
          <w:szCs w:val="24"/>
        </w:rPr>
        <w:t>leaving behind the marvels of evolution and the biosphere that has nurtured us for millennia, we will be prompted to reflect: are we loyal guardians of Mother Earth, entrusted with its gifts? Or are we mere travelers seeking new frontiers? The act of venturing into the cosmos will require a profound understanding of our human nature, but are we ready, as a community with a shared future, to embrace the challenges that await us in the unbounded galaxy</w:t>
      </w:r>
      <w:r w:rsidR="00363C81">
        <w:rPr>
          <w:rFonts w:ascii="Times New Roman" w:hAnsi="Times New Roman" w:cs="Times New Roman"/>
          <w:sz w:val="24"/>
          <w:szCs w:val="24"/>
        </w:rPr>
        <w:t>?</w:t>
      </w:r>
      <w:r w:rsidR="008469DB">
        <w:rPr>
          <w:rFonts w:ascii="Times New Roman" w:hAnsi="Times New Roman" w:cs="Times New Roman"/>
          <w:sz w:val="24"/>
          <w:szCs w:val="24"/>
        </w:rPr>
        <w:t xml:space="preserve"> </w:t>
      </w:r>
      <w:r w:rsidR="00363C81">
        <w:rPr>
          <w:rFonts w:ascii="Times New Roman" w:hAnsi="Times New Roman" w:cs="Times New Roman"/>
          <w:sz w:val="24"/>
          <w:szCs w:val="24"/>
        </w:rPr>
        <w:t xml:space="preserve">More importantly, are we able to carry the essence of humanity, our empathy, compassion, and ethics, out there beyond the </w:t>
      </w:r>
      <w:bookmarkStart w:id="0" w:name="_GoBack"/>
      <w:bookmarkEnd w:id="0"/>
      <w:r w:rsidR="00363C81">
        <w:rPr>
          <w:rFonts w:ascii="Times New Roman" w:hAnsi="Times New Roman" w:cs="Times New Roman"/>
          <w:sz w:val="24"/>
          <w:szCs w:val="24"/>
        </w:rPr>
        <w:t>stars?</w:t>
      </w:r>
    </w:p>
    <w:p w:rsidR="008469DB" w:rsidRDefault="008469DB">
      <w:pPr>
        <w:rPr>
          <w:rFonts w:ascii="Times New Roman" w:hAnsi="Times New Roman" w:cs="Times New Roman"/>
          <w:sz w:val="24"/>
          <w:szCs w:val="24"/>
        </w:rPr>
      </w:pPr>
    </w:p>
    <w:p w:rsidR="008469DB" w:rsidRPr="00062A70" w:rsidRDefault="008469DB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ring the 10-minute lecture, I am eager to show each audience our shared vision for the future and enlighten them to see how the diversity of our perspectives can contribute to building a collective future. </w:t>
      </w:r>
    </w:p>
    <w:sectPr w:rsidR="008469DB" w:rsidRPr="00062A70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2A70" w:rsidRDefault="00062A70" w:rsidP="00062A70">
      <w:r>
        <w:separator/>
      </w:r>
    </w:p>
  </w:endnote>
  <w:endnote w:type="continuationSeparator" w:id="0">
    <w:p w:rsidR="00062A70" w:rsidRDefault="00062A70" w:rsidP="00062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2A70" w:rsidRDefault="00062A70" w:rsidP="00062A70">
      <w:r>
        <w:separator/>
      </w:r>
    </w:p>
  </w:footnote>
  <w:footnote w:type="continuationSeparator" w:id="0">
    <w:p w:rsidR="00062A70" w:rsidRDefault="00062A70" w:rsidP="00062A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2A70" w:rsidRPr="00062A70" w:rsidRDefault="00062A70" w:rsidP="00062A70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062A70">
      <w:rPr>
        <w:rFonts w:ascii="Times New Roman" w:hAnsi="Times New Roman" w:cs="Times New Roman"/>
        <w:color w:val="FF0000"/>
        <w:sz w:val="21"/>
        <w:szCs w:val="21"/>
      </w:rPr>
      <w:t xml:space="preserve">USC </w:t>
    </w:r>
    <w:proofErr w:type="spellStart"/>
    <w:r w:rsidRPr="00062A70">
      <w:rPr>
        <w:rFonts w:ascii="Times New Roman" w:hAnsi="Times New Roman" w:cs="Times New Roman"/>
        <w:color w:val="FF0000"/>
        <w:sz w:val="21"/>
        <w:szCs w:val="21"/>
      </w:rPr>
      <w:t>Dornsife</w:t>
    </w:r>
    <w:proofErr w:type="spellEnd"/>
    <w:r w:rsidRPr="00062A70">
      <w:rPr>
        <w:rFonts w:ascii="Times New Roman" w:hAnsi="Times New Roman" w:cs="Times New Roman"/>
        <w:color w:val="FF0000"/>
        <w:sz w:val="21"/>
        <w:szCs w:val="21"/>
      </w:rPr>
      <w:t xml:space="preserve"> Applicants:</w:t>
    </w:r>
  </w:p>
  <w:p w:rsidR="00062A70" w:rsidRPr="00062A70" w:rsidRDefault="00062A70" w:rsidP="00062A70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062A70">
      <w:rPr>
        <w:rFonts w:ascii="Times New Roman" w:hAnsi="Times New Roman" w:cs="Times New Roman"/>
        <w:color w:val="FF0000"/>
        <w:sz w:val="21"/>
        <w:szCs w:val="21"/>
      </w:rPr>
      <w:t>Many of us have at least one issue or passion that we care deeply about – a topic on which we would love to share our opinions and insights in hopes of sparking intense interest and continued conversation. If you had ten minutes and the attention of a million people, what would your talk be about?*</w:t>
    </w:r>
  </w:p>
  <w:p w:rsidR="00062A70" w:rsidRPr="00062A70" w:rsidRDefault="00062A70" w:rsidP="00062A70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062A70">
      <w:rPr>
        <w:rFonts w:ascii="Times New Roman" w:hAnsi="Times New Roman" w:cs="Times New Roman"/>
        <w:color w:val="FF0000"/>
        <w:sz w:val="21"/>
        <w:szCs w:val="21"/>
        <w:highlight w:val="yellow"/>
      </w:rPr>
      <w:t>(250 words max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xtDQxMTY3NzAzM7ZU0lEKTi0uzszPAykwrAUA7dqEwiwAAAA="/>
  </w:docVars>
  <w:rsids>
    <w:rsidRoot w:val="00506286"/>
    <w:rsid w:val="00023EAC"/>
    <w:rsid w:val="00062A70"/>
    <w:rsid w:val="00314C3A"/>
    <w:rsid w:val="00363C81"/>
    <w:rsid w:val="00506286"/>
    <w:rsid w:val="008469DB"/>
    <w:rsid w:val="00E13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ED8DC"/>
  <w15:chartTrackingRefBased/>
  <w15:docId w15:val="{191DF566-B5F7-4BEE-95CA-828CCB2FF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62A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62A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62A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62A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3-10-11T12:04:00Z</dcterms:created>
  <dcterms:modified xsi:type="dcterms:W3CDTF">2023-10-11T12:57:00Z</dcterms:modified>
</cp:coreProperties>
</file>